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ASR</w:t>
      </w:r>
      <w:r>
        <w:t xml:space="preserve"> </w:t>
      </w:r>
      <w:r>
        <w:t xml:space="preserve">ห้อง</w:t>
      </w:r>
      <w:r>
        <w:t xml:space="preserve"> </w:t>
      </w:r>
      <w:r>
        <w:t xml:space="preserve">3999)</w:t>
      </w:r>
      <w:r>
        <w:t xml:space="preserve"> </w:t>
      </w:r>
      <w:r>
        <w:t xml:space="preserve">ทดสอบพิมมพ์ข่าว</w:t>
      </w:r>
      <w:r>
        <w:t xml:space="preserve"> </w:t>
      </w:r>
      <w:r>
        <w:t xml:space="preserve">express</w:t>
      </w:r>
      <w:r>
        <w:t xml:space="preserve"> </w:t>
      </w:r>
      <w:r>
        <w:t xml:space="preserve">new</w:t>
      </w:r>
    </w:p>
    <w:p>
      <w:pPr>
        <w:pStyle w:val="Date"/>
      </w:pPr>
      <w:r>
        <w:t xml:space="preserve">วันอังคารที่</w:t>
      </w:r>
      <w:r>
        <w:t xml:space="preserve"> </w:t>
      </w:r>
      <w:r>
        <w:t xml:space="preserve">11</w:t>
      </w:r>
      <w:r>
        <w:t xml:space="preserve"> </w:t>
      </w:r>
      <w:r>
        <w:t xml:space="preserve">ตุลาคม</w:t>
      </w:r>
      <w:r>
        <w:t xml:space="preserve"> </w:t>
      </w:r>
      <w:r>
        <w:t xml:space="preserve">2565</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ดย AIS 5g คลื่นมากครอบคลุมสุด กล้องวงจรปิดบริเวณทางเข้าตลาดมังกรบูรพาถนนจรัญยานนท์ หมู่ 7 ตำบลบางวัว อำเภอบางปะกง จังหวัดฉะเชิงเทรา บันทึกภาพรถกระบะสีเทา-ดำจอดรอกลางถนน เพื่อจะเลี้ยวขวาข้ามถนนเข้าตลาด มีรถอาสาสมัครหน่วยกู้ภัยฉะเชิงเทรา จุดบางปะกง ไปจอดให้ทางเพื่อให้รถเกี่ยวข้าวจะเป็นจังหวะเดียวกันที่มีนายอนันต์พันธ์เดชขี่รถจักรยานยนต์มาด้วยความเร็วแล้วไม่เห็นทำให้เกิดเดี๋ยวชนกันจนล้มลงกู้ภัยลงไปดูนายอนันต์ที่ได้รับและพบในมือขวาของนายอนันต์จำนวนหนึ่ง จึงแจ้งตำรวจมารับตัว นายอนันต์ให้การว่าก่อนเกิดเหตุได้ยืมรถเพื่อนมาขี่ เพื่อมาเอาไอซ์ที่มีคนนำมาวางไว้ที่เสาไฟฟ้าริมถนน และจะขี่รถกลับไป แต่มาเกิดอุบัติเหตุก่อน ทำให้ถูกจับกุม ดำเนินคดีในข้อหาครอบครองยาเสพติดเพื่อจําหน่ายและนำตัวส่งดำเนินคดีต่อไป ใช้อาวุธปืนกราดยิงขณะขับรถผ่านบริเวณด้านหน้าเซเรนิตี้สถานที่จัดงานของนายบ้านเทเลอร์ 6วัย 26 ปีอยู่กระดิ่งเมื่อวันที่ 17 กันยายนที่ผ่านมาใน เมืองมิลวอกี วิสคอนซิน สื่อต้องเขียนรายงานว่าเหตุการณ์ในครั้งนี้ส่งผลให้มีผู้บ่าว7 รายหลังจากมือปืนกราดยิงใส่ผู้คนนับร้อยคนที่กำลังมาร่วมงานศพเมื่อเวลา 12.45 น. วันนี้ ด้านในทำบัตรนายกเทศมนตรีเมืองนิววอกี ที่เปิดเผยว่าผู้บาดเจ็บทั้ง 7 คนมีทั้งผู้หญิงและผู้ชายอายุประมาณ 24 ถึง 48 ปี ทุกคนมีอาการทรงตัว และคาดว่าบาดแผลไม่ได้สาหัส เป็นอันตรายถึงแก่ชีวิต ล่าสุดตำรวจกำลังสืบหาเบาะแส ตามจับตัวมือปืนรายนี้ โดยบอกว่าเหตุการณ์ที่เกิดขึ้นแสดงให้เห็นถึงความรุนแรงที่เกิด แต่ยังไม่แน่ชัดว่ามีความเกี่ยวข้องกับงานศพของนายแบสตันหรือไม่ และทั้งหมดนี้ คือ Express News // จะเป็นคนกล้าหัวใจนักบิดของแจ๊สร้านต้องมีอะไรบ้าง ผมเป็นครูอยู่บนดอยยากเข้าไปที่แปลกนะครับ รถที่ขึ้นมาจันทบุรีซื้อรถมอเตอร์ไซค์คันหนึ่ง หน้าฝนก็จะลำบากหน่อย เพื่อให้รถอยู่ในสภาพที่สมบูรณ์ ผมจึงเลือกใช้น้ำมันเครื่อง Advance … ชีวิตบริเวณกระท่อมในสวนยางพาราของที่หมู่ 4 ตำบลชะรัด อำเภอกงหรา จังหวัดพัทลุง ตำรวจได้เข้าตรวจสอบผู้เสียชีวิตถูกยิงเข้าที่บริเวณแขนชายโครงด้านซ้ายและต้นขาขวารวมทั้งหมด 5 แผลใกล้กันพบปลอกกระสุนปืนขนาด 9 mm. ปลอกเจ้าหน้าที่จึงเก็บเอาไว้เป็นหลักฐานเบื้องต้นจากการสอบสวนทราบว่าเมื่อช่วงประมาณ 8 เดือนที่ผ่านมา นายวิรัตน์ได้เลิกรากับภรรยา และอาศัยอยู่ที่กระท่อมดังกล่าวเพียงลำพัง ไม่ได้มีอาชีพเป็นหลักแหล่ง ก่อนเกิดเหตุได้ออกไปหาปลาในทุ่งนาในระแวกนั้น ได้เดินทางกลับมายังกระท่อม ก่อนจะถูกคนร้ายซึ่งเชื่อว่าน่าจะซุ่มรออยู่ในที่มืด ยิงจนนายวิรัตน์เสียชีวิตคาดว่าน่าจะมาจากปมความขัดแย้งส่วนตัวและธุรกิจ สวนสัตว์เชสเตอร์ในเมืองเช็คชายของอังกฤษเปิดเผยความสำเร็จในการเป็นสวนสัตว์แห่งแรกของยุโรปที่สามารถเพราะพันธุ์ใบไม้เม็กซิกันซึ่งเป็นกบสายพันธุ์หายากได้กว่า 100 ตัวแล้ว โดยกบชนิดนี้ปกติพบได้ในพื้นที่ป่า ที่มีสภาพแห้งแล้ง มีอุณหภูมิสูง ในเม็กซิโก ทำให้เจ้าหน้าที่ต้องสร้างสภาพแวดล้อมจำลองแบบนั้นขึ้นมาให้เหมือนมากที่สุด โดยเจ้าหน้าที่สวนสัตว์ระบุว่าเป็นเพราะสภาพแวดล้อมแห้งแล้ง หนองน้ำที่วางไข่เขื่อนแห้งอย่างรวดเร็ว ส่งผลให้กบสายพันธุ์นี้มีการเจริญเติบโตอย่างรวดเร็ว ตั้งแต่ไข่เป็นลูกอ๊อด และเป็นกบในเวลาเพียง 5 สัปดาห์เท่านั้น ขณะที่กบสายพันธุ์อื่นใช้เวลาในการเติบโตนานประมาณ 1-2 เดือน และทั้มหมดนี้ คือ Express News ค่ะ // สนับสนุนโดย Mobile Banking จากธนาคารกรุงเทพ ดีไซน์ใหม่ ใคร ๆ ก็ใช้เป็น ดาวน์โหลดได้แล้ววันนี้ // เกิดอุบัติเหตุรถจักรยานยนต์เสียหลักชนต้นไม้ ทำให้ผู้ที่ขี่จักรยานยนต์เสียชีวิต โดยจุดที่เกิดเหตุอยู่บนถนนสายชนแดน ทรัพย์พุทรา อกิโลเมตรที่ 19 บริเวณหมู่ 7 ตำบลชนแดน อำเภอชนแดนจังหวัดเพชรบูรณ์ จากการตรวจสอบพบรถจักรยานยนต์หน้าพังเสียหาย ร่างของผู้เสียชีวิต คือ นายณัฐพงศ์ โคราช อายุ 25 ปีจากการสอบถามญาติทราบว่านายณัฐพงษ์ขี่รถจักรยานยนต์ไปซื้อของ แต่ญาติเห็นว่าไปนานผิดปกติ จึงโทรศัพท์ตามหาค่ะ ไม่สามารถติดต่อนายณัฐพงษ์ได้จึงพากันออกตามหา จนมาพบว่าประสบอุบัติเหตุเสียชีวิต เบื้องต้นเจ้าหน้าที่ท่านว่านายณัฐพงษ์น่าจะขี่รถมาด้วยความเร็ว เปิดเสียงตู้ชนต้นไม้จนกลายเป็นเหตุสลดดังกล่าว เมื่อวานนี้บริษัทได้ลิเวอร์พูล เครือข่ายโรงภาพยนตร์รายใหญ่ 2 ของโลกประกาศโรงภาพยนตร์ทั้งหมด ในอังกฤษ และสหรัฐเป็นการชั่วคราว อย่างไม่มีกำหนด โดยโรงภาพยนตร์ทั้งหมด 663 แห่ง ของ cineworld ไปด้วยโรงภาพยนตร์ Regal 536 แห่งในสหรัฐ และโรงภาพยนตร์ cinemas 127 แพงในอังกฤษจับตั้งแต่วันที่ 8ตุลาคมนี้และยังไม่มีกำหนดเปิดอีกครั้งอยากเป็น… ขวดแล้วนะคะ คุณผู้ชมคะ ฉัน… เกิดอุบัติเหตุรถบัสรับส่งพนักงานคนขี่รถจักรยานยนต์จนเสียชีวิต เหตุเกิดบนถนนเทพรัตนช่องทางด่วนขาออก หลักกิโลเมตรที่นี่เด็กในพื้นที่จังหวัดสมุทรปราการพร้อมกู้ภัยเข้าตรวจสอบที่เกิดเหตุอยู่ในเลนขวา ตรงช่องทางด่วนพบร่างนาย สมาน ลิ้นอายุ 35 ปี เสียชีวิต รถจักรยานยนต์ Honda Wave คว่ำอยู่กลางถนน ส่วนคู่กรณีเป็นส่งพนักงานมีนายพรชัย แซ่ซิ้มอายุ 29 ปี คนขับให้การว่าพนักงานกำลังไปส่งที่โรงงานถึงที่เกิดเหตุรถจักรยานยนต์คู่กรณีมาในเลนขวาของช่องทางด่วนแล้วหักหลบกะทันหันจนรถเสียหลักคว่ำตามหลังมา หักหลบซ้ายแล้วแต่เบรคไม่ทัน ล้อหน้าด้านขวาทับศีรษะอย่างจังจนเสียชีวิต เบื้องต้นตำรวจเชิญตัวคนขับไปสอบปากคำเพิ่มเติม ส่วนร่างผู้เสียชีวิตมอบให้เจ้าหน้าที่นำชันสูตร พร้อมเตือนคนขับขี่รถจักรยานยนต์ไม่ควรเข้าเลนทางด่วนเพราะ มีความเสี่ยงสูงจะเกิดอุบัติเหตุ // และนี่คือ Express News ค่ะ เกิดเหตุไฟไหม้รถพ่วงบรรทุกปูน ขณะที่วิ่งอยู่บนถนนสายนาสาร สุราษฎร์ธานี ในพื้นที่หมู่ 1 ตำบลขุนทะเล อำเภอเมืองสุราษฎร์ธานี เจ้าหน้าที่บรรเทาสาธารณภัย เทศบาลนครสุราษฎร์ธานีเข้าตรวจสอบ พบรถคันดังกล่าวมีร่องรอยไฟไหม้ แต่ว่าเพลิงสงบลงแล้ว นายอัมรินทร์ ชุมนุม อายุ 26 ปี คนขับรถเล่าว่าส่งปูนให้ลูกค้าที่ถนนเซาเทิร์นซีบอร์ด ขากลับถึงโค้งเขาท่าเพชรเห็นกลุ่มควันและมีเปลวเพลิงลุกไหม้ช่วงห้องเครื่องหลังคนขับ ไปจอดดูก็พบว่าเพลิงกำลังไหม้อย่างรุนแรง ตรงถังน้ำมันสำรอง และเกิดระเบิดขึ้นกระทั่งสามารถนำถังแนะนำถังดับเพลิงและน้ำมาช่วยหลังเพลิงสงบพบถังน้ำมันสำรองขนาด 200 ลิตร ที่ระเบิด กระเด็นไปไกลกว่า 50 เมตร และไปตกใส่หลังคาบ้านและฝ้าเพดานของชาวบ้านละแวกนั้นเสียหายไปด้วย สาเหตุเบื้องต้นคาดว่าสายไฟฟ้าของรถเกิดลัดวงจร ประเทศรัสเซียได้เปิดโรงพยาบาลรักษาโรค covid-19 แห่งใหม่ในกรุงมอสโก รองรับผู้ป่วย covid-19 ที่เพิ่มสูงขึ้นอย่างก้าวกระโดด โดยได้ดัดแปลงศูนย์ประชุมขนาดใหญ่ เพื่อเป็นโรงพยาบาลที่รักษาโรค covid-19 โดยเฉพาะ พื่อเตรียมรับมือกับยอดผู้ป่วย จากการแพร่ระบาดโรคที่ 2 ขณะที่เมื่อวันอาทิตย์ที่ผ่านมา รัสเซียพบผู้ป่วย covid-19 รายใหม่ เพิ่มกว่า 10,000 ราย ถือเป็นการพบผู้ป่วยรายใหม่มากที่สุด ตั้งแต่เดือนพฤษภาคมที่ผ่านมา ซึ่งรัสเซียเป็นประเทศที่พบการแพร่ระบาดมากเป็นอันดับที่ 4 ของโลก รองจากสหรัฐอเมริกา อินเดีย และบราซิล โดยมียอดผู้ป่วยรวมทั่วประเทศทะลุ 1 ล้าน 2 หมื่น ราย และเสียชีวิตกว่า 1 แสน 4 หมื่น 6 ค่ะ และนี่คือ Express News ค่ะ // สนับสนุนโดย AIS 5g คลื่นมากสุดครอบคลุมสุด ที่ถูกครูปิดประตูหนีบปลายนิ้วชี้มือซ้ายขาดหาย เล็บหายไปครึ่งหนึ่ง นำใบรับรองแพทย์จากโรงพยาบาลเกษมราษฎร์ศรีบุรินทร์ ไปยื่นต่อร้อยเวรเจ้าของคดี เพื่อให้ดำเนินคดีต่อครูที่ปิดประตูทับนิ้ว ด้านนายธำรง เกษมราช ทนายความพร้อมครูคู่กรณี เดินทางเข้าเจรจาค่าเสียหายนางภิญญาดา เธอเรียกเข้าพยาบาลศัลยกรรมนิ้วเป็นเงิน 4 แสนบาท ครั้งแรกโรงเรียนยอมจ่าย 1000 ผู้ปกครองยอมนี่เพียง 50000 เหลือต้องจ่าย 30,000 บาททางโรงเรียนได้ต่อรองขอจ่ายเพียง 200,000 บาท นางพิมพ์ญาดาผู้ปกครองเด็กไม่ยอมรับทำให้การเจรจาล้มเหลว และนางภิญญาดาขอให้ตำรวจนำคดีเข้าสู่กระบวนการยุติธรรมพร้อม โดยจะน้อมรับในคำตัดสินของศาลที่ออกมา วานนี้สำนักข่าวเอพีรายงานว่า เอดดี แวนเฮเลน ตำนานชาวอเมริกัน แห่งวงดนตรี Hard Rock Van halen ที่โด่งดังในยุค 80 เสียชีวิตในวัย 65 ปี ด้วยโรคมะเร็งลำคอ ที่เขาต่อสู้มานานหลายสิบปี รายงานข่าวระบุว่า Van halen เสียชีวิตที่โรงพยาบาลเซนต์จอห์น ในเมืองซานต้าโมนิก้า รัฐแคลิฟอร์เนีย ของสหรัฐการ ด้านโบสกัน เป็นลูกชายของเขาโพสต์ข้อความแจ้งข่าวร้าย และแสดงความเสียใจบนโลกออนไลน์ Sebastian ผู้ก่อตั้งแบรนด์เฮเลนเกิดขึ้นในช่วงต้นทศวรรษปี 1970 ร่วมกับพี่ชายของเขาเพลงฮิตเพลงติดอันดับชาร์ตเพลงมากมายและได้รับการจารึกสู่หอเกียรติยศ Rock and Roll ในปี 2550 แล้วทั้งหมดนี้คือ Express News // สนับสนุนโดย Mobile Banking จากธนาคารกรุงเทพดี ไซน์ใหม่ ใคร ๆ ก็ใช้เป็น ดาวน์โหลดได้แล้ววันนี้ // เกิดอุบัติเหตุรถจักรยานยนต์ชนบริเวณราวสะพานกลับรถ ตรงจุดกลับหมาถนนเทพรัตน กม. 27 ช่องทางด่วนขาเข้าตำบลบางโฉลง อำเภอบางพลี จังหวัดสมุทรปราการ นายเล่นวิทยุรับเด็กหมดสติจึงรีบปฐมพยาบาลก่อนพยานยนต์พลิกคว่ำอยู่บนสะพาน ตรงจุดกลับรถ โดยผู้เห็นเหตุการณ์เล่าว่ารถจักรยานยนต์ขี่มาด้วยความเร็วขึ้นบนสะพานกลับรถมุ่งหน้าไปทางซอยวัดศรีวารีน้อย เมื่อมาถึงช่วงทางโค้งบนสะพาน รถเสียหลัก พุ่งชนราวสะพานพลิกคว่ำ คนขี่กระเด็นตกจากรถร่วงลงไปที่ถนนเทพรัตน์ด้านล่าง ซึ่งมีความสูงกว่า 5 เมตร ได้รับบาดเจ็บ โดยตำรวจสอบสวนเพื่อดำเนินการตามขั้นตอนต่อไป ประชาชนที่อาศัยอยู่ในเมืองแคนคูน ตลอดจนนักท่องเที่ยว ต้องอพยพหนีพายุเฮอริเคน Delta ความรุนแรงระดับ 4 ความเร็วลม 230 กิโลเมตรต่อชั่วโมง ที่กำลังจะขึ้นฝั่งทางตะวันออกของเม็กซิโก นายวาลอส ผู้ว่าการรัฐควินทารารูเปิดเผยว่านักท่องเที่ยวได้รับการอพยพไปที่ศูนย์การประชุมเมืองแคนคูนแล้ว พร้อมเตือนประชาชนให้เตรียมอาหาร น้ำดื่ม และสิ่งของจำเป็นเอาไว้ใช้ เนื่องจากคาดว่าอิทธิพลของพายุลูกนี้ จะทำให้มีฝนตกหนัก เกิดน้ำท่วม นอกจากนี้ได้เตือนให้ชาวบ้านที่อาศัยอยู่บริเวณชายฝั่งนำเรือเล็กเข้าฝั่ง โดยทางการบอกว่าทางการได้ส่งทหารและเจ้าหน้าที่อาสาสมัครดูแลเหตุฉุกเฉินกว่า 5 พันคน ไปช่วยเหลือประชาชนในพื้นที่เสี่ยงภัยแล้ว ทั้งหมดนี้ คือ Express News ค่ะ เกิดเหตุคนร้ายทำทีมาหลอกถามชื่อ แล้วก็ก่อเหตุกระชากสร้อยคอทองคำ โดยผู้เสียหาย คือ นางสาวสายฝน ระหว่างช่วงเช้าวันนี้ได้ไปส่งลูกที่โรงเรียน แล้วก็จอดรถซื้อของภายในซอยสันติสุข หมู่ 4 ตำบลลำลูกกาจังหวัดปทุมธานีแล้วมีคนร้ายเป็นผู้หญิงอายุประมาณ 25 ถึง 30 ปีขับขี่รถจักรยานยนต์ยี่ห้อ Honda ไม่ทราบทะเบียน สวมเสื้อยีนส์ แขนยาว เข้ามาประกอบที่ข้างรถ จากนั้นถามหาคนที่ไม่รู้จัก จังหวะมันคนร้ายได้กระชากสร้อยคอทองคำหนัก 2 สลึง มูลค่าประมาณ 10,000 กว่าบาท แล้วก็ขี่รถจักรยานยนต์หนีไป งเข้าแจ้งความเอาไว้ ที่ สภ. ลำลูกกา ให้ช่วยตามจับคนร้าย โดยภาพจากกล้องวงจรปิดพื้นที่ใกล้เคียงเห็นว่าคนร้ายขับขี่รถจักรยานยนต์เข้ามาวนในโรงงานแห่งหนึ่ง จากนั้นก็ออกไปก่อเหตุดังกล่าว นายโจ ไบเดน ผู้สมัครเข้าชิงตำแหน่งประธานาธิบดีสหรัฐ ตอบคำถามนักข่าว ระบุว่าโดนัลด์ทรัมป์ประธานาธิบดีสหรัฐวัย 73 ปีไม่ควรขึ้นเวทีดีเบตชิงตำแหน่งประธานาธิบดีหากยังไม่หายดีจากโรคโควิด 19 และการสดีเบต ชิงตำแหน่งประธานาธิบดีรอบที่ 2 ในวันที่ 15 ตุลาคมที่จะถึงนี้ควรจัดภายใต้คำแนะนำของแพทย์ ขณะที่ทางผู้จัดงานอยู่ระหว่างการหารือการดีเบตรูปให้มีความปลอดภัยมากที่สุด โดยมีความเป็นไปได้ว่าอาจจะเปลี่ยนรูปแบบเป็นการดีเบตทางไกล ทั้งนี้นายทรัมพ์ พร้อมประกาศว่าป่วยเป็นโรค covid19 เมื่อสัปดาห์ที่แล้วถูกนำตัวไปรักษาที่โรงพยาบาลทหารเพียง 3 วันก่อนที่จะกลับไปรักษาตัวต่อที่ทำเนียบขาว ขณะที่ทีมแพทย์ประจำตัวประธานาธิบดี ไม่เคยเปิดเผยรายละเอียดในการรักษา และนี่คือ Express News ค่ะ หลังพบผู้เสียชีวิตอยู่ในบ้านทาวน์เฮ้าส์ 2 ชั้น ที่อยู่ภายในซอยชายชม 3 ที่ตำบลหนองแค อำเภอหนองแค จังหวัดสระบุรี โดยผู้เสียชีวิต อายุ 53 ปีช่างเสียชีวิตอยู่ที่เบาะคนขับในรถหน้าบ้านลักษณะห้อยขาลงกับพื้นประตูรถเปิดตรวจค้นในบ้านพบกระดาษทิชชูและกล่องกระดาษทิชชูที่ใช้แล้วจำนวนมากเต็มพื้นที่ในห้องชั้นล่างทำให้ตำรวจเข้าไปภายในตัวบ้านไม่ได้ วันนี้เจ้าหน้าที่เข้าตรวจสอบพบเจ้าของบ้านเช่าเล่าว่าไม่ทราบว่าผู้ตายป่วยด้วยโรคอะไร ช่วง 3-4 วันก่อน เห็นผู้ตายนอนอยู่ที่รถตลอดเวลา และไม่ทราบผู้หญิงคนนึงกล่าวเก็บแล้วก็ใช้กระดาษทิชชูไว้เป็นจำนวนมาก ซึ่งผู้ตายได้พักอาศัยอยู่ตามลำพัง ที่ผ่านมาจะโทรศัพท์ สั่งให้รถจักรยานยนต์รับจ้างไปซื้อของใช้เบ็ดเตล็ดให้เป็นประจำ ซึ่งตำรวจจับค้นหาสาเหตุที่แท้จริงต่อไป กระทรวงพาณิชย์สหรัฐอเมริกา รายงานเศรษฐกิจสหรัฐในเดือนสิงหาคมที่ผ่านมา ขาดทุนที่สุดในรอบ 14 ปี โดยช่องว่างระหว่างการซื้อขายสินค้าและบริการของสหรัฐเพิ่มสูงขึ้นร้อยละ 5.9 คิดเป็นมูลค่า 67,000 ล้านดอลลาร์ หรือราว 2 ล้านล้านบาท ขณะที่ยอดการส่งออกเพิ่มสูงขึ้นร้อยละ 2.2 จากการส่งออกเมล็ดถั่วเหลือง และยอดนำเข้าเพิ่มสูงขึ้นร้อยละ 3.2 จากการนำเข้าน้ำมันรถยนต์และชิ้นส่วนรถยนต์ ด้านผู้เชี่ยวชาญระบุว่าการค้าในสหรัฐยังคงชะลอตัวจากผลกระทบของเศรษฐกิจโลกและ demand ที่ลดลง ขณะที่นายโดนัลด์ ทรัมป์ ประธานาธิบดีสหรัฐอเมริกา ได้ประกาศขึ้นภาษีการนำเข้าเหล็ก อลูมิเนียม และสินค้าจากจีน และมุ่งเน้นเจรจาเพื่อเพิ่มการผลิตสินค้าในประเทศ และนี่คือ Express New ค่ะ Windows Mobile Banking จากธนาคารกรุงเทพดีไซน์ใหม่ ใคร ๆ ก็ใช้เป็นดาวน์โหลดได้แล้ววันนี้จักรยานยนต์ชนกันที่ตำบลอิสาณ อำเภอเมืองบุรีรัมย์ เป็นเหตุให้มีผู้เสียชีวิต 1 คนและรับเข้าตรวจสอบรถจักรยานยนต์ Honda Wave สีขาวฟ้า ล้มตะแคงอยู่กลางถนน ผู้เสียชีวิต คือ นางสาวอารตี ซึ่งเป็นนักวิทยาลัยเกษตรและเทคโนโลยีบุรีรัมย์ ส่วนเพื่อนนักศึกษาอีก 2 รายที่มาด้วยกันได้รับบาดเจ็บ ซึ่งเป็นคนขี่รถจักรยานยนต์คู่กรณีได้รับบาดเจ็บสาหัส จากการสอบสวนผู้บาดเจ็บทราบว่าขณะที่ผู้ตายขี่รถจักรยานยนต์โดยมีเพื่อน 2 คนซ้อนท้ายไปถึงจุดที่เกิดเหตุ มีรถของคู่กรณีขี่ออกมาจากสนามฟุตบอลหน้าในระยะกระชั้นชิด รถผู้ตายจึงพุ่งชนเต็มแรง เจ้าหน้าที่ได้สอบปากคำผู้บาดเจ็บทั้งสองฝ่าย หลังจากอาการดีขึ้น รวมถึงตรวจสอบพยานแวดล้อมเพื่อหาสาเหตุของการเกิดอุบัติเหตุที่แท้จริงอย่างละเอียดอีกครั้งต่อไป ช่วงเช้าวันนี้รองประธานาธิบดีไมค์ เพ้นท์ จากพรรครีพับลิกันและนาง mcdavid 2 ผู้สมัครชิงตำแหน่งรองประธานาธิบดีสหรัฐได้ขึ้นเวทีดีเบตสำคัญ ที่จัดขึ้น ที่รัฐยูทา โดยมีแผ่นอะคริลิคใสด้านบนโต๊ะของผู้หญิงทั้งคู่เพื่อป้องกันการแพร่ระบาดของ covid 19การดีเบตครั้งนี้ผู้รับหน้าที่ดำเนินรายการคือซูซานเพจจาก USA Today ทั้ง 2 คนได้ตอบคำถาม โดยมีเวลาคนละ 2 นาที ซึ่งหัวข้อสำคัญมีเรื่องการแพร่ระบาดของโรคโควิค 19 บาทของตำแหน่งรองประธานาธิบดีนโยบายเศรษฐกิจปัญหาอากาศเปลี่ยนความสัมพันธ์กับจีน การเหยียดผิว และแต่งตั้งผู้พิพากษาศาลสูงที่ยังว่างอยู่ ทั้งหมดนี้ คือ Express Newsค่ะ จูนบอกความเป็นตัวเองผ่านผม ผมเสียเทคโนโลยีช่วยฟื้นบำรุงผมเสียหิวน้ำ // ยาเสพติดแพร่ระบาดในชุมชนยากจนของเมืองสวัสดิการใช้ที่อยู่อาศัยเพื่อเป็นที่ซุกซ่อนยาสพติด อีกแล้วนำไปสู่การจับกุมผู้ร่วมขบวนการดังกล่าวละงูและอำเภอทุ่งหว้ากว่า 500 กรัมกลางเรืออยู่ในที่ปลอดภัยรอพายุผ่านพ้น และติดตามสถานการณ์อย่างใกล้ชิด ด้านนายศักดิ์รัก และการรอผู้ว่าราชการจังหวัดสตูล ได้สั่งการให้ทุกพื้นที่เฝ้าระวังสถานการณ์น้ำท่วมฉับพลัน น้ำป่าไหลหลาก และคลื่นลมแรง รวมถึงเตรียมความพร้อมกำลังเจ้าหน้าที่ให้มีความพร้อมปฏิบัติงานสาธารณภัย อำนวยความสะดวกให้ความช่วยเหลือประชาชนที่ประสบภัยตลอด 24 ชั่วโมง เจ้าหน้าที่ตำรวจสเปนบุกจับกุมกลุ่มขบวนการค้ายาเสพติดครั้งใหญ่ ทางภาคตะวันออกเฉียงเหนือของประเทศ โดยมีการระดมกำลังเจ้าหน้าที่คันนายและนำเฮลิคอปเตอร์ขึ้นบินสถานการณ์เหนือน่านฟ้า ก่อนที่จะมีการบุกเข้าตรวจค้นที่อยู่อาศัย 40 แห่ง ใจกลางเมืองบาร์เซโลน่า จนสามารถจับกุมผู้ต้องสงสัยร่วมขบวนการค้ายาเสพติดได้มากถึง 50 ราย ปฏิบัติการกวาดล้างยาเสพติดครั้งใหญ่นี้ เกิดขึ้นหลังมีการรายงานพบว่าติดแพร่ระบาดในชุมชนยากจนของเมือง โดยมีการใช้ที่อยู่อาศัยเพื่อเป็นที่ซุกซ่อนยาเสพ อย่างเฮโรอีน และโคเคน นำไปสู่การจับกุมผู้ร่วมขบวนการดังกล่าว และนี่คือ Express News ค่ะ ขึ้นมาเป็นจังหวะที่รถเก๋งมิตซูบิชิแอททราจสีขาวของนางสาวสุรีพรกาญจนพงศ์ค่าออกมาพอดีชนกันอย่างจังทำให้นางสาวธิดารัตน์บาดเจ็บก่อนหวยผู้ภัยฉะเชิงเทราเข้าช่วยเหลือนำส่งโรงพยาบาลจุฬารัตน์ 11 โดยทางตำรวจจะสอบสวนทั้งสองฝ่าย หาสาเหตุที่แท้จริงต่อไป นายเอ็มมานูเอล มาครง ประธานาธิบดีฝรั่งเศส ลงพื้นที่สำรวจภัยน้ำท่วม และให้กำลังใจผู้ประสบภัย พร้อมทั้งประเมินความเสียหายเบื้องต้น พร้อมทั้งคาดว่าต้องใช้เวลากว่า 1 เดือน ในการซ่อมแซมความเสียหายบ้านเรือนประชาชนถนนและสะพาน ที่ได้รับผลกระทบตักน้ำท่วมครั้งใหญ่ ก่อนหน้านี้พื้นที่บริเวณเทือกเขาทางตอนใต้ของฝรั่งเศส ติดกับพรมแดนอิตาลี ต้องเผชิญกับฝนตกต่อเนื่องทำให้เกิดน้ำท่วมและดินโคลนถล่มทำให้บ้านเรือนประชาชนได้รับความเสียหาย ถนนถูกส่งผลให้มีผู้เสียชีวิต 5 ศพ และสูญหายกว่า 20 ราย และนี่คือ Express News ค่ะ // สนับสนุนโดย AIS 5g คลื่นมากสุด ครอบคลุม // เกิดเหตุไฟไหม้เจ๋งแก๊สบนถนนสายศรีราชา- หนองค้อในพื้นที่หมู่ 6 ตำบลสุรศักดิ์ อำเภอศรีราชา จังหวัดชลบุรี เจ้าหน้าที่ดับเพลิงเข้าขายรถเก๋งมาสด้า 2 สีขาว หมายเลขทะเบียน ฎผ 3091 กรุงเทพฯจอดอยู่ริมถนนในสภาพถูกไฟไหม้ท่วมทั้งคันใช้เวลากว่า 20 นาทีจึงสามารถควบคุมเพลิงได้ นายกิตติคุณ ปินตา อายุ 37 ปีผู้ขับขี่รถคันดังกล่าวเล่าว่าครับ ถึงจุดเกิดเหตุได้กลิ่นเหม็นไหม้ซ้อมปั่นดำรอยกุ้งออกมาจากฝากระโปรงหน้ารถ จึงรีบจอดแล้วก็ลงมาจากรถก่อนไฟเผาวอดทั้งคัน ตำรวจสอบสวนค่ะ สาเหตุน่าจะเป็นระบบแก๊สเกิดขัดข้อง ทำให้เกิดเพลิงลุกไหม้ดังกล่าว ทั้งนี้จะมีการสอบสวนอย่างละเอียดอีกครั้ง เพื่อสรุปสาเหตุที่แท้จริงต่อไป นายเควิน วินซอน ผู้ว่าการรัฐแคลิฟอร์เนียทางการยังไม่มีแผนอนุญาตให้สวมใส่กลับมาเปิดทำการอีกครั้ง จนกว่าตัวเลขผู้ป่วยโควิด 19 แล้วเตรียมประเมินสถิติทางวิทยาศาสตร์ก่อนที่จะอนุญาตให้สวนสนุกกลับมาเปิดบริการ ก่อนหน้านี้ดิสนีย์ได้ประกาศปรับลดพนักงาน 28,000 ราย ในสหรัฐอเมริกาจากการแพร่ระบาดของโรคโควิด 19 ที่ส่งผลกระทบไม่ต้องปิดสวนสนุกในแคลิฟอร์เนีย ตั้งแต่ฤดูใบไม้ผลิ และยังไม่มีกำหนดเปิดทำการที่แน่นอน ขณะตัวเลขผู้ป่วยโควิด 19 ในสหรัฐยังคงเพิ่มขึ้นต่อเนื่อง ล่าสุดผู้ป่วย covid-19 สะสมทั่วประเทศกว่า 7777777 รายเสียชีวิตทะลุ 2 แสนหนึ่งหมื่นหกพันศพ และนี่คือ Express New ค่ะ // สนับสนุนโดน AIS 5g คลื่นมากสุด ครอบคลุมสุด เกิดอุบัติเหตุรถกระบะขนปลานิลไปชนประสานงากันกับรถบรรทุก 10 ล้อ จนเป็นเหตุทำให้มีคนเสียชีวิต จุดเกิดเหตุนั้นเป็นถนนสายหนองคาย โพนพิสัย เลยนะอบตวังหลวงอำเภอโพนพิสัยจังหวัดหนองคายทำให้นายเดชาคุยลำเลียงอายุ 31 ปี เป็นคนขับนางสาวรัตนาวดีอายุ 31 ปีซึ่งนั่งไปด้วยเสียชีวิตคาที่ทั้งสองคนส่วนนายพิชิตห้องคนขับรถบรรทุกกู้ภัยนำเครื่องตัดถ่างไปช่วยและนำตัวคนเจ็บส่งโรงพยาบาลพิสัยเวช และใช้เวลาประมาณ 1 ชั่วโมง จึงนำร่างของผู้เสียชีวิตออกมาจากซากของรถได้ จากการสอบถามเหตุการณ์ เล่าว่ารถบรรทุกสิบล้อออกมาจากตัวอำเภอโพนพิสัย มุงหน้าเข้าไปตัวเมืองหนองคาย ส่วนกระบะขนปลานิลนั้นมุ่งหน้าเข้าอำเภอโพนพิสัย คาดว่าจะนำปลาไปขายที่อำเภอโพนพิสัย พอถึงจุดเกิดเหตุเกิดชนประสานงากัน แล้วเสียงดังสนั่นกลายเป็นเหตุสลดดังกล่าว วันนี้ตำรวจเกาหลีใต้ เร่งสอบสวนหาสาเหตุของการเกิดเพลิงไหม้อย่างรุนแรง ที่อาคารสามพรานนูโว ซึ่งเป็นอาคารอาศัย ความสูง 33 ชั้น ตั้งอยู่ใจกลางย่านการค้า และเขตชุมชนพักอาศัย ในเมืองปูซานทอง ตอนใต้ของเกาหลีใต้ หลังจากที่ไฟลุกไหม้เมื่อคืนที่ผ่านมา ทำให้ต้องมีการอพยพประชาชนหลายร้อยคน และมีคนเจ็บ ถูกนำตัวส่งโรงพยาบาลแล้วอย่างน้อย 88 ราย ส่วนใหญ่เป็นแผลถูกไฟไหม้และสำลักควัน สำนักข่าวยอนฮัพของเกาหลีใต้รายงานว่าทางแห่งนี้เป็นที่พักอาศัยของประชาชนกว่า 120 ครัวเรือน ร้านค้าต่าง ๆ ตั้งอยู่ด้านล่างต้นเฟิร์นมาจากฉันตายก่อนจะลุกลามขึ้นไปด้านบนสุดและไปถึงชั้นดาดฟ้าอย่างรวดเร็ว ผู้เชี่ยวชาญระบุว่าสาเหตุของไฟไหม้นี้อาจจะมาจากวัสดุที่ด้านนอกอาคาร ที่ไปติดไฟง่าย และนี่คือ Express News ครับ อยากดูวิตามินให้ผิวกายไม่เห็นต้องลำบาก // สนับสนุนโดย Mobile Banking จากธนาคารกรุงเทพ ดีไซน์ใหม่ ใคร ๆ ก็ใช้เป็น ดาวน์โหลดได้แล้ววันนี้ // ที่ฉะเชิงเทราเกิดอุบัติเหตุคนขับรถพ่วง 14 ล้อ หลับใน จนทำให้รถเสียหลัก ตกคูน้ำร่องกลางถนน ก่อนที่ตัวพ่วงจะไปฟาดกับเสาตอม่อทางด่วนบูรพาวิถีจนฉีก และขวางถนน 1 ช่องทางเหตุเกิดบนถนนเทพรัตนบางนาตราด กม. ที่ 37ช่องทางด่วนขาเข้าชลบุรีอำเภอบางปะกง จังหวัดฉะเชิงเทรา เคราะห์ดีที่คนขับไม่ได้รับบาดเจ็บ 10 ล้อเสียงส่วนเตาไฟฟ้าโอน 8 ต้นบนถนนสายวัดศรีวารีน้อยใกล้แยกไฟแดงบางน้ำจืด ตำบลบางโฉลงอำ เภอบางพลี เจ้าหน้าที่ได้ตรวจสอบเสาไฟบ้านเรือนประชาชนพังเสียหาย 4 หลัง และยังมีเสาสัญญาณไฟแดงกลางแยกโค่นอีก 1 ต้น และท่อส่งน้ำประปาแตก มีน้ำรั่วไหล คนขับซึ่งได้รับบาดเจ็บเพียงเล็กน้อย บอกว่ากำลังขับรถเข้าไปที่ลานจอดรถของบริษัท ที่อยู่ภายในซอยดังกล่าว ขณะนั้นมีฝนลงมาจังหวะที่ลื่นไถลไปข้างทาง จนกลายเป็นอุบัติเหตุ สำนักงานตำรวจแห่งชาตสเปน เปิดเผยว่าพบลูกไก่จำนวน 260 ตัว นั่งอยู่ในลังกระดาษถูกทิ้ง อยู่ในสนามบินกรุงมาดริด เป็นเวลานานกว่า 3 วันแล้ว ซึ่งตำรวจไม่ทราบว่าใครเป็นเจ้าของลังกระดาษบรรจุลูกไก่เหล่านี้ โดยลังกระดาษอยู่ในสภาพ ปียก เปื่อนยุ่ย ทำให้ไม่สามารถเคลื่อนย้ายไปไหนได้ ขณะที่ลูกไก่กว่า 6 พันตัวตาย เพราะขาดอาหารและขาดน้ำมาหลายวันเจ้าหน้าที่องค์กรเฟรนบลูด็อก ของสเปน ได้มาช่วยเหลือลูกไก่ที่เหลือกว่า 200 ตัวขณะ ที่สร้างลูกไก่ที่ตายแล้วทำให้เกิดกลิ่นเหม็นคละคลุ้งไปทั่วบริเวณ อย่างไรก็ตาม ตำรวจบอกว่าจนถึงขณะนี้ยังไม่ทราบแน่ชัด ว่าใครเป็นคนพาลูกไอ้พวกนี้มาทิ้งไว้ที่บริเวณสนามบิน จะต้องมีการตรวจสอบต่อไป ทั้งหดมนี้ คือ Express News ค่ะ // สนับสนุนโดย 5g คลื่นมากสุด ครอบคลุมสุด หลังจากฝนตกหนัก น้ำมากมีปริมาณน้ำที่เพิ่มสูงขึ้นเช่นเดียวกับไฟเก็บน้ำ 2 แรงเท่าโครงการอันเนื่องมาจากพระราชดำริแก้มลิงหนองแร้งเฒ่า หมู่ที่ 7 บ้านหนองจิก ตำบลโบสถ์ อำเภอพิมาย น้ำเพิ่มสูงขึ้นจนล้นฝาย เนื่องจากมวลน้ำทั้งหมดไหลมาจากลำนำมาก ที่จังหวัดบุรีรัมย์ แล้วก็เข้ามาผมที่ฝายเก็บน้ำหนองแรงเท่า แต่ด้วยปริมาณน้ำที่เพิ่มสูงอย่างรวดเร็วทำให้ล้นฝายแล้วก็ไหลไปตามคลองรวมพื้นที่ทางการเกษตรชนเสียหายนายอำเภอพิมายได้เรียกประชุมเตรียมความพร้อมสถานการณ์น้ำท่วมในพื้นที่ และฝากเตือนประชาชนให้ติดตามการประกาศแจ้งเตือนอย่างใกล้ชิด เพื่อเตรียมรับมือกับสถานการณ์ได้อย่างถูกต้อง รวดเร็ว ป้องกันความเสียหายที่อาจจะเกิดขึ้น ประเทศเมียนมา พบผู้ป่วย COVID-19 รายใหม่ ทะลุ 1 พันรายขอเป็น 3 วันโดยเมื่อวันพฤหัสบดีที่ผ่านมาพบผู้ป่วย covid เพิ่ม 1,400 รายทำให้ยอดผู้ป่วยในประเทศพุ่งทะลุ 20,000และเสียชีวิต 510 ซึ่งผู้ป่วยส่วนใหญ่อาศัยอยู่ที่นครย่างกุ้ง ศูนย์กลางการเงินของเมียนมา ส่งผลให้มีการประกาศบล็อกดาวน์ย่านชุมชน เพื่อกลุ่มการแพร่ระบาด ขณะที่กระทรวงสาธารณสุขเงินมาระบุว่านครย่างกุ้งมีประชาชนอาศัยอยู่เป็นจำนวนมาก และมีระบบขนส่งสาธารณะแออัด ส่งผลให้โรค covid-19 แพร่ระบาดอย่างรวดเร็ว นำไปสู่ความกังวลว่าเมีนยมาอาจจะประสบปัญหาผู้ป่วยล้นโรงพยาบาลหลังจากนี้ และนี่คืิอ Express News ค่ะ // สนับสนุนโดย Mobile จากกรุงเทพฯ Design by ใคร ๆ ก็ใช้เป็นดาวน์โหลดได้แล้ววันนี้ // เกิดอุบัติเหตุรถเก๋งประสานงากับรถสิบล้อที่ถนนสายภูกระดึงเมืองเลยกิโลเมตรที่ 281-282 เจ้าหน้าที่เข้าตรวจสอบพบรถเก๋ง honda civic สีบรอนซ์เงินถูกรถสิบล้อ Hino สีขาวชนประสานงาจนสภาพหน้าครึ่งคัน พบนางสุจารี ฐานุหุ่น อายุ 20 คนขับถูกพวงมาลัยกู้ภัยต้องใช้เครื่องตัดถ่างนาซ่าประตูน้ำร้านออกมาส่งชันสูตรที่โรงพยาบาลภูกระดึง ห่างออกไปสิบล้อคู่กรณีเสียหลักลงไหล่ทาง มีนายทองคำ บุญมา อายุ 29 ปี คนขับรอในที่เกิดเหตุ สอบสวนทราบว่าผู้ตายเป็นพนักงานร้านสะดวกซื้อ กำลังขับรถเก๋งไปทำงานถึงที่เกิดเหตุเป็นถนน 2 เลนสวนกันรถเกิดชนประสานงากับรถสิบล้อทำให้สภาพหน้ารถพังยับเยินส่วนคนค่ะ ถูกอัด Copy คาพวงมาลัย ส่วนสาเหตุอยู่ระหว่างประสานเจ้าหน้าที่พิสูจน์หลักฐานเข้าตรวจสอบ วานนี้ เอาดีดี กรุงเทพรถของเลบานอนเกิดการระเบิดรุนแรงและมีไฟไม่ ประชาชนที่อาศัยอยู่ในบริเวณนั้นต่างพากันวิ่งหนีด้วยความตื่นตระหนกใจ เหตุการณ์นี้ส่งผลให้มีผู้เสียชีวิตอย่างน้อย 4 ศพ บาดเจ็บ29 ราย บ้านเรือนของประชาชนได้รับความเสียหาย สื่อท้องถิ่นของเลบานอนรายงานว่า ถังน้ำมันอยู่บริเวณชั้นใต้ดินของร้านเบเกอรี ที่ตั้งอยู่ในอาคาร แต่เบื้องต้นยังไม่ทราบสาเหตุที่ทำให้ถังน้ำมันระเบิด อย่างไรก็ตามเหตุการณ์นี้เกิดขึ้นเพียง 2 เดือน หลังการระเบิดสารแอมโมเนียมไนเตรทครั้งรุนแรงที่ ท่าเรือในกรุงเบรุต ที่คร่าชีวิตประชาชนไปเกือบ 200 กว่า 6,500 บาท สร้างความเสียหายมูลค่าหลายพันล้านดอลลาร์สหรัฐ และทั้งหมดนี้ คือ Express News 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ASR ห้อง 3999) ทดสอบพิมมพ์ข่าว express new</dc:title>
  <dc:creator/>
  <cp:keywords/>
  <dcterms:created xsi:type="dcterms:W3CDTF">2022-10-11T03:58:34Z</dcterms:created>
  <dcterms:modified xsi:type="dcterms:W3CDTF">2022-10-11T03:5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ตุลาคม 2565 เวลา 09.30 น.</vt:lpwstr>
  </property>
  <property fmtid="{D5CDD505-2E9C-101B-9397-08002B2CF9AE}" pid="3" name="subtitle">
    <vt:lpwstr/>
  </property>
</Properties>
</file>